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BBD96" w14:textId="6F8BEF23" w:rsidR="00024F98" w:rsidRPr="00375D09" w:rsidRDefault="009A0E12">
      <w:pPr>
        <w:rPr>
          <w:rFonts w:asciiTheme="majorHAnsi" w:hAnsiTheme="majorHAnsi" w:cstheme="majorHAnsi"/>
          <w:b/>
          <w:bCs/>
          <w:iCs/>
        </w:rPr>
      </w:pPr>
      <w:r w:rsidRPr="00375D09">
        <w:rPr>
          <w:rFonts w:asciiTheme="majorHAnsi" w:hAnsiTheme="majorHAnsi" w:cstheme="majorHAnsi"/>
          <w:b/>
          <w:bCs/>
          <w:iCs/>
        </w:rPr>
        <w:t>Quality of life and mental health of women who had cardiac disease in pregnancy and postpartum</w:t>
      </w:r>
    </w:p>
    <w:p w14:paraId="3644D6AB" w14:textId="77777777" w:rsidR="00024F98" w:rsidRPr="008D6F0F" w:rsidRDefault="00024F98" w:rsidP="00024F98">
      <w:pPr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40627EB9" w14:textId="77777777" w:rsidR="00024F98" w:rsidRPr="008D6F0F" w:rsidRDefault="00024F98" w:rsidP="00024F98">
      <w:pPr>
        <w:autoSpaceDE w:val="0"/>
        <w:autoSpaceDN w:val="0"/>
        <w:adjustRightInd w:val="0"/>
        <w:spacing w:line="400" w:lineRule="atLeast"/>
        <w:rPr>
          <w:rFonts w:asciiTheme="majorHAnsi" w:hAnsiTheme="majorHAnsi" w:cstheme="majorHAnsi"/>
        </w:rPr>
      </w:pPr>
    </w:p>
    <w:p w14:paraId="4346E68F" w14:textId="39494848" w:rsidR="00611D21" w:rsidRPr="008D6F0F" w:rsidRDefault="00611D21" w:rsidP="009A0E12">
      <w:pPr>
        <w:pBdr>
          <w:bottom w:val="single" w:sz="4" w:space="1" w:color="auto"/>
        </w:pBdr>
        <w:autoSpaceDE w:val="0"/>
        <w:autoSpaceDN w:val="0"/>
        <w:adjustRightInd w:val="0"/>
        <w:rPr>
          <w:rFonts w:asciiTheme="majorHAnsi" w:hAnsiTheme="majorHAnsi" w:cstheme="majorHAnsi"/>
          <w:b/>
          <w:highlight w:val="green"/>
        </w:rPr>
      </w:pPr>
      <w:r w:rsidRPr="008D6F0F">
        <w:rPr>
          <w:rFonts w:asciiTheme="majorHAnsi" w:hAnsiTheme="majorHAnsi" w:cstheme="majorHAnsi"/>
          <w:b/>
        </w:rPr>
        <w:t xml:space="preserve">Appendix </w:t>
      </w:r>
      <w:r w:rsidR="009A0E12" w:rsidRPr="008D6F0F">
        <w:rPr>
          <w:rFonts w:asciiTheme="majorHAnsi" w:hAnsiTheme="majorHAnsi" w:cstheme="majorHAnsi"/>
          <w:b/>
        </w:rPr>
        <w:t>A</w:t>
      </w:r>
    </w:p>
    <w:p w14:paraId="3EF8067A" w14:textId="77777777" w:rsidR="009A0E12" w:rsidRPr="008D6F0F" w:rsidRDefault="009A0E12" w:rsidP="00611D21">
      <w:pPr>
        <w:autoSpaceDE w:val="0"/>
        <w:autoSpaceDN w:val="0"/>
        <w:adjustRightInd w:val="0"/>
        <w:rPr>
          <w:rFonts w:asciiTheme="majorHAnsi" w:hAnsiTheme="majorHAnsi" w:cstheme="majorHAnsi"/>
          <w:b/>
        </w:rPr>
      </w:pPr>
    </w:p>
    <w:p w14:paraId="1207DDCF" w14:textId="4B66B9F0" w:rsidR="00611D21" w:rsidRPr="008D6F0F" w:rsidRDefault="00611D21" w:rsidP="00611D21">
      <w:pPr>
        <w:autoSpaceDE w:val="0"/>
        <w:autoSpaceDN w:val="0"/>
        <w:adjustRightInd w:val="0"/>
        <w:rPr>
          <w:rFonts w:asciiTheme="majorHAnsi" w:hAnsiTheme="majorHAnsi" w:cstheme="majorHAnsi"/>
          <w:b/>
        </w:rPr>
      </w:pPr>
      <w:r w:rsidRPr="008D6F0F">
        <w:rPr>
          <w:rFonts w:asciiTheme="majorHAnsi" w:hAnsiTheme="majorHAnsi" w:cstheme="majorHAnsi"/>
          <w:b/>
        </w:rPr>
        <w:t xml:space="preserve">Diagnoses  </w:t>
      </w:r>
    </w:p>
    <w:p w14:paraId="52D50A37" w14:textId="77777777" w:rsidR="00611D21" w:rsidRPr="008D6F0F" w:rsidRDefault="00611D21" w:rsidP="00611D21">
      <w:pPr>
        <w:autoSpaceDE w:val="0"/>
        <w:autoSpaceDN w:val="0"/>
        <w:adjustRightInd w:val="0"/>
        <w:rPr>
          <w:rFonts w:asciiTheme="majorHAnsi" w:hAnsiTheme="majorHAnsi" w:cstheme="majorHAnsi"/>
        </w:rPr>
      </w:pPr>
      <w:r w:rsidRPr="008D6F0F">
        <w:rPr>
          <w:rFonts w:asciiTheme="majorHAnsi" w:hAnsiTheme="majorHAnsi" w:cstheme="majorHAnsi"/>
        </w:rPr>
        <w:t>Several women had multiple conditions, diagnosed simultaneously or at separate times.  Conditions included:</w:t>
      </w:r>
    </w:p>
    <w:p w14:paraId="51F5CCC7" w14:textId="77777777" w:rsidR="00611D21" w:rsidRPr="008D6F0F" w:rsidRDefault="00611D21" w:rsidP="00611D21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Theme="majorHAnsi" w:eastAsia="Times New Roman" w:hAnsiTheme="majorHAnsi" w:cstheme="majorHAnsi"/>
          <w:color w:val="000000"/>
          <w:lang w:eastAsia="en-AU"/>
        </w:rPr>
      </w:pPr>
      <w:r w:rsidRPr="008D6F0F">
        <w:rPr>
          <w:rFonts w:asciiTheme="majorHAnsi" w:eastAsia="Times New Roman" w:hAnsiTheme="majorHAnsi" w:cstheme="majorHAnsi"/>
          <w:color w:val="000000"/>
          <w:lang w:eastAsia="en-AU"/>
        </w:rPr>
        <w:t>Arrhythmogenic mitral valve prolapse</w:t>
      </w:r>
    </w:p>
    <w:p w14:paraId="5DBDBE3D" w14:textId="77777777" w:rsidR="00611D21" w:rsidRPr="008D6F0F" w:rsidRDefault="00611D21" w:rsidP="00611D21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Theme="majorHAnsi" w:eastAsia="Times New Roman" w:hAnsiTheme="majorHAnsi" w:cstheme="majorHAnsi"/>
          <w:color w:val="000000"/>
          <w:lang w:eastAsia="en-AU"/>
        </w:rPr>
      </w:pPr>
      <w:r w:rsidRPr="008D6F0F">
        <w:rPr>
          <w:rFonts w:asciiTheme="majorHAnsi" w:eastAsia="Times New Roman" w:hAnsiTheme="majorHAnsi" w:cstheme="majorHAnsi"/>
          <w:color w:val="000000"/>
          <w:lang w:eastAsia="en-AU"/>
        </w:rPr>
        <w:t>Arrhythmogenic Right Ventricular Dysplasia/Cardiomyopathy (ARVD)</w:t>
      </w:r>
    </w:p>
    <w:p w14:paraId="53382318" w14:textId="77777777" w:rsidR="00611D21" w:rsidRPr="008D6F0F" w:rsidRDefault="00611D21" w:rsidP="00611D21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Theme="majorHAnsi" w:eastAsia="Times New Roman" w:hAnsiTheme="majorHAnsi" w:cstheme="majorHAnsi"/>
          <w:color w:val="000000"/>
          <w:lang w:eastAsia="en-AU"/>
        </w:rPr>
      </w:pPr>
      <w:r w:rsidRPr="008D6F0F">
        <w:rPr>
          <w:rFonts w:asciiTheme="majorHAnsi" w:eastAsia="Times New Roman" w:hAnsiTheme="majorHAnsi" w:cstheme="majorHAnsi"/>
          <w:color w:val="000000"/>
          <w:lang w:eastAsia="en-AU"/>
        </w:rPr>
        <w:t>Atrial septal defect (ASD)</w:t>
      </w:r>
    </w:p>
    <w:p w14:paraId="2BA73001" w14:textId="249DBE7A" w:rsidR="00611D21" w:rsidRPr="008D6F0F" w:rsidRDefault="00611D21" w:rsidP="00611D21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Theme="majorHAnsi" w:eastAsia="Times New Roman" w:hAnsiTheme="majorHAnsi" w:cstheme="majorHAnsi"/>
          <w:color w:val="000000"/>
          <w:lang w:eastAsia="en-AU"/>
        </w:rPr>
      </w:pPr>
      <w:r w:rsidRPr="008D6F0F">
        <w:rPr>
          <w:rFonts w:asciiTheme="majorHAnsi" w:eastAsia="Times New Roman" w:hAnsiTheme="majorHAnsi" w:cstheme="majorHAnsi"/>
          <w:color w:val="000000"/>
          <w:lang w:eastAsia="en-AU"/>
        </w:rPr>
        <w:t>Cardiac arrest</w:t>
      </w:r>
    </w:p>
    <w:p w14:paraId="47E95980" w14:textId="77777777" w:rsidR="00611D21" w:rsidRPr="008D6F0F" w:rsidRDefault="00611D21" w:rsidP="00611D21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Theme="majorHAnsi" w:eastAsia="Times New Roman" w:hAnsiTheme="majorHAnsi" w:cstheme="majorHAnsi"/>
          <w:color w:val="000000"/>
          <w:lang w:eastAsia="en-AU"/>
        </w:rPr>
      </w:pPr>
      <w:r w:rsidRPr="008D6F0F">
        <w:rPr>
          <w:rFonts w:asciiTheme="majorHAnsi" w:eastAsia="Times New Roman" w:hAnsiTheme="majorHAnsi" w:cstheme="majorHAnsi"/>
          <w:color w:val="000000"/>
          <w:lang w:eastAsia="en-AU"/>
        </w:rPr>
        <w:t>Coarctation and stenosis of the aorta</w:t>
      </w:r>
    </w:p>
    <w:p w14:paraId="5E1B53BF" w14:textId="77777777" w:rsidR="00611D21" w:rsidRPr="008D6F0F" w:rsidRDefault="00611D21" w:rsidP="00611D21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Theme="majorHAnsi" w:eastAsia="Times New Roman" w:hAnsiTheme="majorHAnsi" w:cstheme="majorHAnsi"/>
          <w:color w:val="000000"/>
          <w:lang w:eastAsia="en-AU"/>
        </w:rPr>
      </w:pPr>
      <w:r w:rsidRPr="008D6F0F">
        <w:rPr>
          <w:rFonts w:asciiTheme="majorHAnsi" w:eastAsia="Times New Roman" w:hAnsiTheme="majorHAnsi" w:cstheme="majorHAnsi"/>
          <w:color w:val="000000"/>
          <w:lang w:eastAsia="en-AU"/>
        </w:rPr>
        <w:t>Congenitally corrected transposition of the great arteries (</w:t>
      </w:r>
      <w:proofErr w:type="spellStart"/>
      <w:r w:rsidRPr="008D6F0F">
        <w:rPr>
          <w:rFonts w:asciiTheme="majorHAnsi" w:eastAsia="Times New Roman" w:hAnsiTheme="majorHAnsi" w:cstheme="majorHAnsi"/>
          <w:color w:val="000000"/>
          <w:lang w:eastAsia="en-AU"/>
        </w:rPr>
        <w:t>ccTGA</w:t>
      </w:r>
      <w:proofErr w:type="spellEnd"/>
      <w:r w:rsidRPr="008D6F0F">
        <w:rPr>
          <w:rFonts w:asciiTheme="majorHAnsi" w:eastAsia="Times New Roman" w:hAnsiTheme="majorHAnsi" w:cstheme="majorHAnsi"/>
          <w:color w:val="000000"/>
          <w:lang w:eastAsia="en-AU"/>
        </w:rPr>
        <w:t>)</w:t>
      </w:r>
    </w:p>
    <w:p w14:paraId="5968B4D4" w14:textId="77777777" w:rsidR="00611D21" w:rsidRPr="008D6F0F" w:rsidRDefault="00611D21" w:rsidP="00611D21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Theme="majorHAnsi" w:eastAsia="Times New Roman" w:hAnsiTheme="majorHAnsi" w:cstheme="majorHAnsi"/>
          <w:color w:val="000000"/>
          <w:lang w:eastAsia="en-AU"/>
        </w:rPr>
      </w:pPr>
      <w:r w:rsidRPr="008D6F0F">
        <w:rPr>
          <w:rFonts w:asciiTheme="majorHAnsi" w:eastAsia="Times New Roman" w:hAnsiTheme="majorHAnsi" w:cstheme="majorHAnsi"/>
          <w:color w:val="000000"/>
          <w:lang w:eastAsia="en-AU"/>
        </w:rPr>
        <w:t>Dextrocardia</w:t>
      </w:r>
    </w:p>
    <w:p w14:paraId="20EE1F2E" w14:textId="77777777" w:rsidR="00611D21" w:rsidRPr="008D6F0F" w:rsidRDefault="00611D21" w:rsidP="00611D21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Theme="majorHAnsi" w:eastAsia="Times New Roman" w:hAnsiTheme="majorHAnsi" w:cstheme="majorHAnsi"/>
          <w:color w:val="000000"/>
          <w:lang w:eastAsia="en-AU"/>
        </w:rPr>
      </w:pPr>
      <w:r w:rsidRPr="008D6F0F">
        <w:rPr>
          <w:rFonts w:asciiTheme="majorHAnsi" w:eastAsia="Times New Roman" w:hAnsiTheme="majorHAnsi" w:cstheme="majorHAnsi"/>
          <w:color w:val="000000"/>
          <w:lang w:eastAsia="en-AU"/>
        </w:rPr>
        <w:t>Fontan circulation</w:t>
      </w:r>
    </w:p>
    <w:p w14:paraId="6A2EEC58" w14:textId="77777777" w:rsidR="00611D21" w:rsidRPr="008D6F0F" w:rsidRDefault="00611D21" w:rsidP="00611D21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Theme="majorHAnsi" w:eastAsia="Times New Roman" w:hAnsiTheme="majorHAnsi" w:cstheme="majorHAnsi"/>
          <w:color w:val="000000"/>
          <w:lang w:eastAsia="en-AU"/>
        </w:rPr>
      </w:pPr>
      <w:r w:rsidRPr="008D6F0F">
        <w:rPr>
          <w:rFonts w:asciiTheme="majorHAnsi" w:eastAsia="Times New Roman" w:hAnsiTheme="majorHAnsi" w:cstheme="majorHAnsi"/>
          <w:color w:val="000000"/>
          <w:lang w:eastAsia="en-AU"/>
        </w:rPr>
        <w:t>Hypertrophic Cardiomyopathy</w:t>
      </w:r>
    </w:p>
    <w:p w14:paraId="252DD47F" w14:textId="77777777" w:rsidR="00611D21" w:rsidRPr="008D6F0F" w:rsidRDefault="00611D21" w:rsidP="00611D21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Theme="majorHAnsi" w:eastAsia="Times New Roman" w:hAnsiTheme="majorHAnsi" w:cstheme="majorHAnsi"/>
          <w:color w:val="000000"/>
          <w:lang w:eastAsia="en-AU"/>
        </w:rPr>
      </w:pPr>
      <w:r w:rsidRPr="008D6F0F">
        <w:rPr>
          <w:rFonts w:asciiTheme="majorHAnsi" w:eastAsia="Times New Roman" w:hAnsiTheme="majorHAnsi" w:cstheme="majorHAnsi"/>
          <w:color w:val="000000"/>
          <w:lang w:eastAsia="en-AU"/>
        </w:rPr>
        <w:t>Idiopathic cardiomyopathy</w:t>
      </w:r>
    </w:p>
    <w:p w14:paraId="6A3DCE85" w14:textId="77777777" w:rsidR="00611D21" w:rsidRPr="008D6F0F" w:rsidRDefault="00611D21" w:rsidP="00611D21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Theme="majorHAnsi" w:eastAsia="Times New Roman" w:hAnsiTheme="majorHAnsi" w:cstheme="majorHAnsi"/>
          <w:color w:val="000000"/>
          <w:lang w:eastAsia="en-AU"/>
        </w:rPr>
      </w:pPr>
      <w:r w:rsidRPr="008D6F0F">
        <w:rPr>
          <w:rFonts w:asciiTheme="majorHAnsi" w:eastAsia="Times New Roman" w:hAnsiTheme="majorHAnsi" w:cstheme="majorHAnsi"/>
          <w:color w:val="000000"/>
          <w:lang w:eastAsia="en-AU"/>
        </w:rPr>
        <w:t xml:space="preserve">Leaky valve </w:t>
      </w:r>
    </w:p>
    <w:p w14:paraId="6028C1F8" w14:textId="77777777" w:rsidR="00611D21" w:rsidRPr="008D6F0F" w:rsidRDefault="00611D21" w:rsidP="00611D21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Theme="majorHAnsi" w:eastAsia="Times New Roman" w:hAnsiTheme="majorHAnsi" w:cstheme="majorHAnsi"/>
          <w:color w:val="000000"/>
          <w:lang w:eastAsia="en-AU"/>
        </w:rPr>
      </w:pPr>
      <w:r w:rsidRPr="008D6F0F">
        <w:rPr>
          <w:rFonts w:asciiTheme="majorHAnsi" w:eastAsia="Times New Roman" w:hAnsiTheme="majorHAnsi" w:cstheme="majorHAnsi"/>
          <w:color w:val="000000"/>
          <w:lang w:eastAsia="en-AU"/>
        </w:rPr>
        <w:t xml:space="preserve">Long QT Syndrome </w:t>
      </w:r>
    </w:p>
    <w:p w14:paraId="16A63863" w14:textId="77777777" w:rsidR="00611D21" w:rsidRPr="008D6F0F" w:rsidRDefault="00611D21" w:rsidP="00611D21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Theme="majorHAnsi" w:eastAsia="Times New Roman" w:hAnsiTheme="majorHAnsi" w:cstheme="majorHAnsi"/>
          <w:color w:val="000000"/>
          <w:lang w:eastAsia="en-AU"/>
        </w:rPr>
      </w:pPr>
      <w:r w:rsidRPr="008D6F0F">
        <w:rPr>
          <w:rFonts w:asciiTheme="majorHAnsi" w:eastAsia="Times New Roman" w:hAnsiTheme="majorHAnsi" w:cstheme="majorHAnsi"/>
          <w:color w:val="000000"/>
          <w:lang w:eastAsia="en-AU"/>
        </w:rPr>
        <w:t>Peripartum cardiomyopathy (PPCM)</w:t>
      </w:r>
    </w:p>
    <w:p w14:paraId="01CDFA05" w14:textId="77777777" w:rsidR="00611D21" w:rsidRPr="008D6F0F" w:rsidRDefault="00611D21" w:rsidP="00611D21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Theme="majorHAnsi" w:eastAsia="Times New Roman" w:hAnsiTheme="majorHAnsi" w:cstheme="majorHAnsi"/>
          <w:color w:val="000000"/>
          <w:lang w:eastAsia="en-AU"/>
        </w:rPr>
      </w:pPr>
      <w:r w:rsidRPr="008D6F0F">
        <w:rPr>
          <w:rFonts w:asciiTheme="majorHAnsi" w:eastAsia="Times New Roman" w:hAnsiTheme="majorHAnsi" w:cstheme="majorHAnsi"/>
          <w:color w:val="000000"/>
          <w:lang w:eastAsia="en-AU"/>
        </w:rPr>
        <w:t>Pregnancy related spontaneous coronary artery dissection (PSCAD)</w:t>
      </w:r>
    </w:p>
    <w:p w14:paraId="55FD534D" w14:textId="77777777" w:rsidR="00611D21" w:rsidRPr="008D6F0F" w:rsidRDefault="00611D21" w:rsidP="00611D21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Theme="majorHAnsi" w:eastAsia="Times New Roman" w:hAnsiTheme="majorHAnsi" w:cstheme="majorHAnsi"/>
          <w:color w:val="000000"/>
          <w:lang w:eastAsia="en-AU"/>
        </w:rPr>
      </w:pPr>
      <w:r w:rsidRPr="008D6F0F">
        <w:rPr>
          <w:rFonts w:asciiTheme="majorHAnsi" w:eastAsia="Times New Roman" w:hAnsiTheme="majorHAnsi" w:cstheme="majorHAnsi"/>
          <w:color w:val="000000"/>
          <w:lang w:eastAsia="en-AU"/>
        </w:rPr>
        <w:t>Prolapsed pulmonary valve</w:t>
      </w:r>
    </w:p>
    <w:p w14:paraId="7271A7BC" w14:textId="77777777" w:rsidR="00611D21" w:rsidRPr="008D6F0F" w:rsidRDefault="00611D21" w:rsidP="00611D21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Theme="majorHAnsi" w:eastAsia="Times New Roman" w:hAnsiTheme="majorHAnsi" w:cstheme="majorHAnsi"/>
          <w:color w:val="000000"/>
          <w:lang w:eastAsia="en-AU"/>
        </w:rPr>
      </w:pPr>
      <w:r w:rsidRPr="008D6F0F">
        <w:rPr>
          <w:rFonts w:asciiTheme="majorHAnsi" w:eastAsia="Times New Roman" w:hAnsiTheme="majorHAnsi" w:cstheme="majorHAnsi"/>
          <w:color w:val="000000"/>
          <w:lang w:eastAsia="en-AU"/>
        </w:rPr>
        <w:t>Pulmonary stenosis</w:t>
      </w:r>
    </w:p>
    <w:p w14:paraId="0D3CC452" w14:textId="77777777" w:rsidR="00611D21" w:rsidRPr="008D6F0F" w:rsidRDefault="00611D21" w:rsidP="00611D21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Theme="majorHAnsi" w:eastAsia="Times New Roman" w:hAnsiTheme="majorHAnsi" w:cstheme="majorHAnsi"/>
          <w:color w:val="000000"/>
          <w:lang w:eastAsia="en-AU"/>
        </w:rPr>
      </w:pPr>
      <w:r w:rsidRPr="008D6F0F">
        <w:rPr>
          <w:rFonts w:asciiTheme="majorHAnsi" w:eastAsia="Times New Roman" w:hAnsiTheme="majorHAnsi" w:cstheme="majorHAnsi"/>
          <w:color w:val="000000"/>
          <w:lang w:eastAsia="en-AU"/>
        </w:rPr>
        <w:t>Supraventricular tachycardia</w:t>
      </w:r>
    </w:p>
    <w:p w14:paraId="6F443C5A" w14:textId="77777777" w:rsidR="00611D21" w:rsidRPr="008D6F0F" w:rsidRDefault="00611D21" w:rsidP="00611D21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Theme="majorHAnsi" w:eastAsia="Times New Roman" w:hAnsiTheme="majorHAnsi" w:cstheme="majorHAnsi"/>
          <w:color w:val="000000"/>
          <w:lang w:eastAsia="en-AU"/>
        </w:rPr>
      </w:pPr>
      <w:r w:rsidRPr="008D6F0F">
        <w:rPr>
          <w:rFonts w:asciiTheme="majorHAnsi" w:eastAsia="Times New Roman" w:hAnsiTheme="majorHAnsi" w:cstheme="majorHAnsi"/>
          <w:color w:val="000000"/>
          <w:lang w:eastAsia="en-AU"/>
        </w:rPr>
        <w:t>Transposition of the great vessels</w:t>
      </w:r>
    </w:p>
    <w:p w14:paraId="612FA73B" w14:textId="77777777" w:rsidR="00611D21" w:rsidRPr="008D6F0F" w:rsidRDefault="00611D21" w:rsidP="00611D21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Theme="majorHAnsi" w:eastAsia="Times New Roman" w:hAnsiTheme="majorHAnsi" w:cstheme="majorHAnsi"/>
          <w:color w:val="000000"/>
          <w:lang w:eastAsia="en-AU"/>
        </w:rPr>
      </w:pPr>
      <w:r w:rsidRPr="008D6F0F">
        <w:rPr>
          <w:rFonts w:asciiTheme="majorHAnsi" w:eastAsia="Times New Roman" w:hAnsiTheme="majorHAnsi" w:cstheme="majorHAnsi"/>
          <w:color w:val="000000"/>
          <w:lang w:eastAsia="en-AU"/>
        </w:rPr>
        <w:t>Tetralogy of fallot</w:t>
      </w:r>
    </w:p>
    <w:p w14:paraId="7C2F6FAD" w14:textId="77777777" w:rsidR="00611D21" w:rsidRPr="008D6F0F" w:rsidRDefault="00611D21" w:rsidP="00611D21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Theme="majorHAnsi" w:eastAsia="Times New Roman" w:hAnsiTheme="majorHAnsi" w:cstheme="majorHAnsi"/>
          <w:color w:val="000000"/>
          <w:lang w:eastAsia="en-AU"/>
        </w:rPr>
      </w:pPr>
      <w:r w:rsidRPr="008D6F0F">
        <w:rPr>
          <w:rFonts w:asciiTheme="majorHAnsi" w:eastAsia="Times New Roman" w:hAnsiTheme="majorHAnsi" w:cstheme="majorHAnsi"/>
          <w:color w:val="000000"/>
          <w:lang w:eastAsia="en-AU"/>
        </w:rPr>
        <w:t>Transposition of great arteries</w:t>
      </w:r>
    </w:p>
    <w:p w14:paraId="42DC399B" w14:textId="77777777" w:rsidR="00611D21" w:rsidRPr="008D6F0F" w:rsidRDefault="00611D21" w:rsidP="00611D21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Theme="majorHAnsi" w:eastAsia="Times New Roman" w:hAnsiTheme="majorHAnsi" w:cstheme="majorHAnsi"/>
          <w:color w:val="000000"/>
          <w:lang w:eastAsia="en-AU"/>
        </w:rPr>
      </w:pPr>
      <w:r w:rsidRPr="008D6F0F">
        <w:rPr>
          <w:rFonts w:asciiTheme="majorHAnsi" w:eastAsia="Times New Roman" w:hAnsiTheme="majorHAnsi" w:cstheme="majorHAnsi"/>
          <w:color w:val="000000"/>
          <w:lang w:eastAsia="en-AU"/>
        </w:rPr>
        <w:t xml:space="preserve">Truncus interrupted aortic arch  </w:t>
      </w:r>
    </w:p>
    <w:p w14:paraId="159ACF98" w14:textId="77777777" w:rsidR="00611D21" w:rsidRPr="008D6F0F" w:rsidRDefault="00611D21" w:rsidP="00611D21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Theme="majorHAnsi" w:eastAsia="Times New Roman" w:hAnsiTheme="majorHAnsi" w:cstheme="majorHAnsi"/>
          <w:color w:val="000000"/>
          <w:lang w:eastAsia="en-AU"/>
        </w:rPr>
      </w:pPr>
      <w:r w:rsidRPr="008D6F0F">
        <w:rPr>
          <w:rFonts w:asciiTheme="majorHAnsi" w:eastAsia="Times New Roman" w:hAnsiTheme="majorHAnsi" w:cstheme="majorHAnsi"/>
          <w:color w:val="000000"/>
          <w:lang w:eastAsia="en-AU"/>
        </w:rPr>
        <w:t>Ventricular septal defect (VSD)</w:t>
      </w:r>
    </w:p>
    <w:p w14:paraId="6F1ABD5A" w14:textId="6E6AB6A7" w:rsidR="00611D21" w:rsidRPr="008D6F0F" w:rsidRDefault="00611D21" w:rsidP="008D6F0F">
      <w:pPr>
        <w:rPr>
          <w:rFonts w:asciiTheme="majorHAnsi" w:hAnsiTheme="majorHAnsi" w:cstheme="majorHAnsi"/>
          <w:b/>
        </w:rPr>
      </w:pPr>
    </w:p>
    <w:p w14:paraId="1965C28E" w14:textId="77777777" w:rsidR="008D6F0F" w:rsidRPr="008D6F0F" w:rsidRDefault="008D6F0F" w:rsidP="008D6F0F">
      <w:pPr>
        <w:rPr>
          <w:rFonts w:asciiTheme="majorHAnsi" w:hAnsiTheme="majorHAnsi" w:cstheme="majorHAnsi"/>
          <w:b/>
        </w:rPr>
      </w:pPr>
    </w:p>
    <w:p w14:paraId="5404933D" w14:textId="77777777" w:rsidR="008D6F0F" w:rsidRPr="008D6F0F" w:rsidRDefault="008D6F0F" w:rsidP="008D6F0F">
      <w:pPr>
        <w:rPr>
          <w:rFonts w:asciiTheme="majorHAnsi" w:hAnsiTheme="majorHAnsi" w:cstheme="majorHAnsi"/>
          <w:b/>
        </w:rPr>
      </w:pPr>
      <w:r w:rsidRPr="008D6F0F">
        <w:rPr>
          <w:rFonts w:asciiTheme="majorHAnsi" w:hAnsiTheme="majorHAnsi" w:cstheme="majorHAnsi"/>
          <w:b/>
        </w:rPr>
        <w:br w:type="page"/>
      </w:r>
    </w:p>
    <w:p w14:paraId="0EEE0C4C" w14:textId="6FE58AA3" w:rsidR="003905E8" w:rsidRPr="008D6F0F" w:rsidRDefault="008D6F0F" w:rsidP="008D6F0F">
      <w:pPr>
        <w:pBdr>
          <w:bottom w:val="single" w:sz="4" w:space="1" w:color="auto"/>
        </w:pBdr>
        <w:rPr>
          <w:rFonts w:asciiTheme="majorHAnsi" w:hAnsiTheme="majorHAnsi" w:cstheme="majorHAnsi"/>
          <w:b/>
        </w:rPr>
      </w:pPr>
      <w:r w:rsidRPr="008D6F0F">
        <w:rPr>
          <w:rFonts w:asciiTheme="majorHAnsi" w:hAnsiTheme="majorHAnsi" w:cstheme="majorHAnsi"/>
          <w:b/>
        </w:rPr>
        <w:lastRenderedPageBreak/>
        <w:t>Appendix B</w:t>
      </w:r>
    </w:p>
    <w:p w14:paraId="52D0197B" w14:textId="77777777" w:rsidR="008D6F0F" w:rsidRPr="008D6F0F" w:rsidRDefault="008D6F0F" w:rsidP="00024F98">
      <w:pPr>
        <w:rPr>
          <w:rFonts w:asciiTheme="majorHAnsi" w:hAnsiTheme="majorHAnsi" w:cstheme="majorHAnsi"/>
          <w:b/>
        </w:rPr>
      </w:pPr>
    </w:p>
    <w:tbl>
      <w:tblPr>
        <w:tblW w:w="6765" w:type="dxa"/>
        <w:tblInd w:w="93" w:type="dxa"/>
        <w:tblLook w:val="04A0" w:firstRow="1" w:lastRow="0" w:firstColumn="1" w:lastColumn="0" w:noHBand="0" w:noVBand="1"/>
      </w:tblPr>
      <w:tblGrid>
        <w:gridCol w:w="2445"/>
        <w:gridCol w:w="2160"/>
        <w:gridCol w:w="1238"/>
        <w:gridCol w:w="1080"/>
      </w:tblGrid>
      <w:tr w:rsidR="003905E8" w:rsidRPr="008D6F0F" w14:paraId="186B6DB3" w14:textId="77777777" w:rsidTr="007C4AFD">
        <w:trPr>
          <w:trHeight w:val="300"/>
        </w:trPr>
        <w:tc>
          <w:tcPr>
            <w:tcW w:w="46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58648" w14:textId="3F2E8B73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b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b/>
                <w:color w:val="000000"/>
                <w:lang w:eastAsia="en-AU"/>
              </w:rPr>
              <w:t xml:space="preserve">Participant characteristics 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D336D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AAA13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</w:p>
        </w:tc>
      </w:tr>
      <w:tr w:rsidR="003905E8" w:rsidRPr="008D6F0F" w14:paraId="52706996" w14:textId="77777777" w:rsidTr="007C4AFD">
        <w:trPr>
          <w:trHeight w:val="300"/>
        </w:trPr>
        <w:tc>
          <w:tcPr>
            <w:tcW w:w="24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5C3AD9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 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4A9A55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 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E0F8054" w14:textId="77777777" w:rsidR="003905E8" w:rsidRPr="008D6F0F" w:rsidRDefault="003905E8" w:rsidP="003905E8">
            <w:pPr>
              <w:jc w:val="center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Frequency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3BADB01" w14:textId="77777777" w:rsidR="003905E8" w:rsidRPr="008D6F0F" w:rsidRDefault="003905E8" w:rsidP="003905E8">
            <w:pPr>
              <w:jc w:val="center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Percent</w:t>
            </w:r>
          </w:p>
        </w:tc>
      </w:tr>
      <w:tr w:rsidR="003905E8" w:rsidRPr="008D6F0F" w14:paraId="698B851C" w14:textId="77777777" w:rsidTr="007C4AFD">
        <w:trPr>
          <w:trHeight w:val="300"/>
        </w:trPr>
        <w:tc>
          <w:tcPr>
            <w:tcW w:w="244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8F907C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Age cardiac disease diagnosed (year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A6BB97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 xml:space="preserve">0-5 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7761D3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F0D0EB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20.9</w:t>
            </w:r>
          </w:p>
        </w:tc>
      </w:tr>
      <w:tr w:rsidR="003905E8" w:rsidRPr="008D6F0F" w14:paraId="58EBDA15" w14:textId="77777777" w:rsidTr="007C4AFD">
        <w:trPr>
          <w:trHeight w:val="300"/>
        </w:trPr>
        <w:tc>
          <w:tcPr>
            <w:tcW w:w="24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7E76CA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9FE147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 xml:space="preserve">6-18 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92159F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542A6A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2.3</w:t>
            </w:r>
          </w:p>
        </w:tc>
      </w:tr>
      <w:tr w:rsidR="003905E8" w:rsidRPr="008D6F0F" w14:paraId="050DB494" w14:textId="77777777" w:rsidTr="007C4AFD">
        <w:trPr>
          <w:trHeight w:val="300"/>
        </w:trPr>
        <w:tc>
          <w:tcPr>
            <w:tcW w:w="24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1A2C98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2DC2AB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 xml:space="preserve">19-30 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921947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1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E075A2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30.2</w:t>
            </w:r>
          </w:p>
        </w:tc>
      </w:tr>
      <w:tr w:rsidR="003905E8" w:rsidRPr="008D6F0F" w14:paraId="0CDE4073" w14:textId="77777777" w:rsidTr="007C4AFD">
        <w:trPr>
          <w:trHeight w:val="300"/>
        </w:trPr>
        <w:tc>
          <w:tcPr>
            <w:tcW w:w="24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D53474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A4A2B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 xml:space="preserve">31 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0C0932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2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C99822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46.5</w:t>
            </w:r>
          </w:p>
        </w:tc>
      </w:tr>
      <w:tr w:rsidR="003905E8" w:rsidRPr="008D6F0F" w14:paraId="0AF69F96" w14:textId="77777777" w:rsidTr="007C4AFD">
        <w:trPr>
          <w:trHeight w:val="300"/>
        </w:trPr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B2510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9B3DF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662C8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8544C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</w:p>
        </w:tc>
      </w:tr>
      <w:tr w:rsidR="003905E8" w:rsidRPr="008D6F0F" w14:paraId="14795EC3" w14:textId="77777777" w:rsidTr="007C4AFD">
        <w:trPr>
          <w:trHeight w:val="300"/>
        </w:trPr>
        <w:tc>
          <w:tcPr>
            <w:tcW w:w="244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54E4E8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Age of first CDPP (years)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DE6095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Missing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2C3F32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813FCC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4.7</w:t>
            </w:r>
          </w:p>
        </w:tc>
      </w:tr>
      <w:tr w:rsidR="003905E8" w:rsidRPr="008D6F0F" w14:paraId="7017BC3B" w14:textId="77777777" w:rsidTr="007C4AFD">
        <w:trPr>
          <w:trHeight w:val="300"/>
        </w:trPr>
        <w:tc>
          <w:tcPr>
            <w:tcW w:w="24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3516AA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3379A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 xml:space="preserve">Up to 25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68B922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930AF2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7.0</w:t>
            </w:r>
          </w:p>
        </w:tc>
      </w:tr>
      <w:tr w:rsidR="003905E8" w:rsidRPr="008D6F0F" w14:paraId="22E3FE06" w14:textId="77777777" w:rsidTr="007C4AFD">
        <w:trPr>
          <w:trHeight w:val="300"/>
        </w:trPr>
        <w:tc>
          <w:tcPr>
            <w:tcW w:w="24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9D06DD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1D279F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 xml:space="preserve">26 – 30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85E8B7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1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3D61F6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41.9</w:t>
            </w:r>
          </w:p>
        </w:tc>
      </w:tr>
      <w:tr w:rsidR="003905E8" w:rsidRPr="008D6F0F" w14:paraId="0F1632D1" w14:textId="77777777" w:rsidTr="007C4AFD">
        <w:trPr>
          <w:trHeight w:val="300"/>
        </w:trPr>
        <w:tc>
          <w:tcPr>
            <w:tcW w:w="24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94F5FD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AD9B2A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31 - 3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267333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1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1E364E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27.9</w:t>
            </w:r>
          </w:p>
        </w:tc>
      </w:tr>
      <w:tr w:rsidR="003905E8" w:rsidRPr="008D6F0F" w14:paraId="7EAF4F73" w14:textId="77777777" w:rsidTr="007C4AFD">
        <w:trPr>
          <w:trHeight w:val="300"/>
        </w:trPr>
        <w:tc>
          <w:tcPr>
            <w:tcW w:w="24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A845A7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50DAF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37 or older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6AA945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ECACD5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18.6</w:t>
            </w:r>
          </w:p>
        </w:tc>
      </w:tr>
      <w:tr w:rsidR="003905E8" w:rsidRPr="008D6F0F" w14:paraId="21761E13" w14:textId="77777777" w:rsidTr="007C4AFD">
        <w:trPr>
          <w:trHeight w:val="300"/>
        </w:trPr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87FA72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9FB111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8C839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5ED86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</w:p>
        </w:tc>
      </w:tr>
      <w:tr w:rsidR="003905E8" w:rsidRPr="008D6F0F" w14:paraId="06C941FA" w14:textId="77777777" w:rsidTr="007C4AFD">
        <w:trPr>
          <w:trHeight w:val="300"/>
        </w:trPr>
        <w:tc>
          <w:tcPr>
            <w:tcW w:w="244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6C8410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Pregnancy for first CDPP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132664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1st pregnanc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B4963C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3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F42F58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69.8</w:t>
            </w:r>
          </w:p>
        </w:tc>
      </w:tr>
      <w:tr w:rsidR="003905E8" w:rsidRPr="008D6F0F" w14:paraId="33698C85" w14:textId="77777777" w:rsidTr="007C4AFD">
        <w:trPr>
          <w:trHeight w:val="300"/>
        </w:trPr>
        <w:tc>
          <w:tcPr>
            <w:tcW w:w="24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F4D9BA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51A077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2nd pregnanc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85E4A7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A191F7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16.3</w:t>
            </w:r>
          </w:p>
        </w:tc>
      </w:tr>
      <w:tr w:rsidR="003905E8" w:rsidRPr="008D6F0F" w14:paraId="01B9ABA2" w14:textId="77777777" w:rsidTr="007C4AFD">
        <w:trPr>
          <w:trHeight w:val="300"/>
        </w:trPr>
        <w:tc>
          <w:tcPr>
            <w:tcW w:w="24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409158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14E4AB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3rd or later pregnanc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9525CD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D7ED5D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14.0</w:t>
            </w:r>
          </w:p>
        </w:tc>
      </w:tr>
      <w:tr w:rsidR="003905E8" w:rsidRPr="008D6F0F" w14:paraId="4AE04A2E" w14:textId="77777777" w:rsidTr="007C4AFD">
        <w:trPr>
          <w:trHeight w:val="300"/>
        </w:trPr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FA04B9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9400C0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EDCAE5" w14:textId="77777777" w:rsidR="003905E8" w:rsidRPr="008D6F0F" w:rsidRDefault="003905E8" w:rsidP="003905E8">
            <w:pPr>
              <w:jc w:val="center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8DAAD9" w14:textId="77777777" w:rsidR="003905E8" w:rsidRPr="008D6F0F" w:rsidRDefault="003905E8" w:rsidP="003905E8">
            <w:pPr>
              <w:jc w:val="center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 </w:t>
            </w:r>
          </w:p>
        </w:tc>
      </w:tr>
      <w:tr w:rsidR="003905E8" w:rsidRPr="008D6F0F" w14:paraId="5BB105B8" w14:textId="77777777" w:rsidTr="007C4AFD">
        <w:trPr>
          <w:trHeight w:val="300"/>
        </w:trPr>
        <w:tc>
          <w:tcPr>
            <w:tcW w:w="244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8AB096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Number of pregnancies with CDPP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A53737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On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44392E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3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5291D2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69.8</w:t>
            </w:r>
          </w:p>
        </w:tc>
      </w:tr>
      <w:tr w:rsidR="003905E8" w:rsidRPr="008D6F0F" w14:paraId="68296252" w14:textId="77777777" w:rsidTr="007C4AFD">
        <w:trPr>
          <w:trHeight w:val="300"/>
        </w:trPr>
        <w:tc>
          <w:tcPr>
            <w:tcW w:w="24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355B48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FBA129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Two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629116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64E81D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14.0</w:t>
            </w:r>
          </w:p>
        </w:tc>
      </w:tr>
      <w:tr w:rsidR="003905E8" w:rsidRPr="008D6F0F" w14:paraId="06A6DAEB" w14:textId="77777777" w:rsidTr="007C4AFD">
        <w:trPr>
          <w:trHeight w:val="300"/>
        </w:trPr>
        <w:tc>
          <w:tcPr>
            <w:tcW w:w="24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ADD010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13BB59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Three or mor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070E64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BFC9A1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16.3</w:t>
            </w:r>
          </w:p>
        </w:tc>
      </w:tr>
      <w:tr w:rsidR="003905E8" w:rsidRPr="008D6F0F" w14:paraId="47015953" w14:textId="77777777" w:rsidTr="007C4AFD">
        <w:trPr>
          <w:trHeight w:val="300"/>
        </w:trPr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29158B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2C3F1D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7E13F4" w14:textId="77777777" w:rsidR="003905E8" w:rsidRPr="008D6F0F" w:rsidRDefault="003905E8" w:rsidP="003905E8">
            <w:pPr>
              <w:jc w:val="center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D03801" w14:textId="77777777" w:rsidR="003905E8" w:rsidRPr="008D6F0F" w:rsidRDefault="003905E8" w:rsidP="003905E8">
            <w:pPr>
              <w:jc w:val="center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 </w:t>
            </w:r>
          </w:p>
        </w:tc>
      </w:tr>
      <w:tr w:rsidR="003905E8" w:rsidRPr="008D6F0F" w14:paraId="7BB6B8BD" w14:textId="77777777" w:rsidTr="007C4AFD">
        <w:trPr>
          <w:trHeight w:val="300"/>
        </w:trPr>
        <w:tc>
          <w:tcPr>
            <w:tcW w:w="244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CCB2A0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Timing of diagnosi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ED660F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 xml:space="preserve">Before pregnancy 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7147A9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1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D6DBB1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32.6</w:t>
            </w:r>
          </w:p>
        </w:tc>
      </w:tr>
      <w:tr w:rsidR="003905E8" w:rsidRPr="008D6F0F" w14:paraId="19D1CB00" w14:textId="77777777" w:rsidTr="007C4AFD">
        <w:trPr>
          <w:trHeight w:val="300"/>
        </w:trPr>
        <w:tc>
          <w:tcPr>
            <w:tcW w:w="24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DA27A4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2F9784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During pregnanc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D49419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424159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14.0</w:t>
            </w:r>
          </w:p>
        </w:tc>
      </w:tr>
      <w:tr w:rsidR="003905E8" w:rsidRPr="008D6F0F" w14:paraId="43988253" w14:textId="77777777" w:rsidTr="007C4AFD">
        <w:trPr>
          <w:trHeight w:val="300"/>
        </w:trPr>
        <w:tc>
          <w:tcPr>
            <w:tcW w:w="244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658669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E22197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Postpartum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2F8795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2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711DFF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53.5</w:t>
            </w:r>
          </w:p>
        </w:tc>
      </w:tr>
      <w:tr w:rsidR="003905E8" w:rsidRPr="008D6F0F" w14:paraId="69D4E0DC" w14:textId="77777777" w:rsidTr="007C4AFD">
        <w:trPr>
          <w:trHeight w:val="300"/>
        </w:trPr>
        <w:tc>
          <w:tcPr>
            <w:tcW w:w="2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CC76F4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FC4F72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80BC55" w14:textId="77777777" w:rsidR="003905E8" w:rsidRPr="008D6F0F" w:rsidRDefault="003905E8" w:rsidP="003905E8">
            <w:pPr>
              <w:jc w:val="center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C5BC48" w14:textId="77777777" w:rsidR="003905E8" w:rsidRPr="008D6F0F" w:rsidRDefault="003905E8" w:rsidP="003905E8">
            <w:pPr>
              <w:jc w:val="center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 </w:t>
            </w:r>
          </w:p>
        </w:tc>
      </w:tr>
      <w:tr w:rsidR="003905E8" w:rsidRPr="008D6F0F" w14:paraId="755E9D0D" w14:textId="77777777" w:rsidTr="007C4AFD">
        <w:trPr>
          <w:trHeight w:val="300"/>
        </w:trPr>
        <w:tc>
          <w:tcPr>
            <w:tcW w:w="2445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26C3356F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Category of cardiac disease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E5B12D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Acquired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CADA9F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2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31E658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58.1</w:t>
            </w:r>
          </w:p>
        </w:tc>
      </w:tr>
      <w:tr w:rsidR="003905E8" w:rsidRPr="008D6F0F" w14:paraId="0712CF19" w14:textId="77777777" w:rsidTr="007C4AFD">
        <w:trPr>
          <w:trHeight w:val="300"/>
        </w:trPr>
        <w:tc>
          <w:tcPr>
            <w:tcW w:w="244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9BBE8D1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DF85BF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Congenital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1AD8D6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1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FD6B87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25.6</w:t>
            </w:r>
          </w:p>
        </w:tc>
      </w:tr>
      <w:tr w:rsidR="003905E8" w:rsidRPr="008D6F0F" w14:paraId="7B0835F2" w14:textId="77777777" w:rsidTr="007C4AFD">
        <w:trPr>
          <w:trHeight w:val="300"/>
        </w:trPr>
        <w:tc>
          <w:tcPr>
            <w:tcW w:w="244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79F9645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054CB01" w14:textId="77777777" w:rsidR="003905E8" w:rsidRPr="008D6F0F" w:rsidRDefault="003905E8" w:rsidP="003905E8">
            <w:pPr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Genetic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FFCBB9C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DB605C5" w14:textId="77777777" w:rsidR="003905E8" w:rsidRPr="008D6F0F" w:rsidRDefault="003905E8" w:rsidP="003905E8">
            <w:pPr>
              <w:jc w:val="right"/>
              <w:rPr>
                <w:rFonts w:asciiTheme="majorHAnsi" w:eastAsia="Times New Roman" w:hAnsiTheme="majorHAnsi" w:cstheme="majorHAnsi"/>
                <w:color w:val="000000"/>
                <w:lang w:eastAsia="en-AU"/>
              </w:rPr>
            </w:pPr>
            <w:r w:rsidRPr="008D6F0F">
              <w:rPr>
                <w:rFonts w:asciiTheme="majorHAnsi" w:eastAsia="Times New Roman" w:hAnsiTheme="majorHAnsi" w:cstheme="majorHAnsi"/>
                <w:color w:val="000000"/>
                <w:lang w:eastAsia="en-AU"/>
              </w:rPr>
              <w:t>16.3</w:t>
            </w:r>
          </w:p>
        </w:tc>
      </w:tr>
    </w:tbl>
    <w:p w14:paraId="733456B2" w14:textId="39EED357" w:rsidR="003905E8" w:rsidRPr="008D6F0F" w:rsidRDefault="003905E8" w:rsidP="00024F98">
      <w:pPr>
        <w:rPr>
          <w:rFonts w:asciiTheme="majorHAnsi" w:hAnsiTheme="majorHAnsi" w:cstheme="majorHAnsi"/>
          <w:b/>
        </w:rPr>
      </w:pPr>
    </w:p>
    <w:p w14:paraId="1A2E8102" w14:textId="0517D963" w:rsidR="003905E8" w:rsidRPr="008D6F0F" w:rsidRDefault="003905E8" w:rsidP="00024F98">
      <w:pPr>
        <w:rPr>
          <w:rFonts w:asciiTheme="majorHAnsi" w:hAnsiTheme="majorHAnsi" w:cstheme="majorHAnsi"/>
          <w:b/>
        </w:rPr>
      </w:pPr>
    </w:p>
    <w:p w14:paraId="7EFB4C28" w14:textId="77777777" w:rsidR="003905E8" w:rsidRPr="008D6F0F" w:rsidRDefault="003905E8" w:rsidP="00024F98">
      <w:pPr>
        <w:rPr>
          <w:rFonts w:asciiTheme="majorHAnsi" w:hAnsiTheme="majorHAnsi" w:cstheme="majorHAnsi"/>
          <w:b/>
        </w:rPr>
      </w:pPr>
    </w:p>
    <w:p w14:paraId="5D4DCADB" w14:textId="77777777" w:rsidR="00024F98" w:rsidRPr="008D6F0F" w:rsidRDefault="00024F98" w:rsidP="00024F98">
      <w:pPr>
        <w:autoSpaceDE w:val="0"/>
        <w:autoSpaceDN w:val="0"/>
        <w:adjustRightInd w:val="0"/>
        <w:rPr>
          <w:rFonts w:asciiTheme="majorHAnsi" w:hAnsiTheme="majorHAnsi" w:cstheme="majorHAnsi"/>
        </w:rPr>
      </w:pPr>
    </w:p>
    <w:p w14:paraId="0C6C0A67" w14:textId="77777777" w:rsidR="00024F98" w:rsidRPr="008D6F0F" w:rsidRDefault="00024F98">
      <w:pPr>
        <w:rPr>
          <w:rFonts w:asciiTheme="majorHAnsi" w:hAnsiTheme="majorHAnsi" w:cstheme="majorHAnsi"/>
        </w:rPr>
      </w:pPr>
    </w:p>
    <w:p w14:paraId="27D7D8E7" w14:textId="0FB8FD55" w:rsidR="00024F98" w:rsidRPr="008D6F0F" w:rsidRDefault="00024F98">
      <w:pPr>
        <w:rPr>
          <w:rFonts w:asciiTheme="majorHAnsi" w:hAnsiTheme="majorHAnsi" w:cstheme="majorHAnsi"/>
        </w:rPr>
      </w:pPr>
    </w:p>
    <w:sectPr w:rsidR="00024F98" w:rsidRPr="008D6F0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2C1132"/>
    <w:multiLevelType w:val="hybridMultilevel"/>
    <w:tmpl w:val="08969B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80194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ztzQxMjA1tDQ1NDVV0lEKTi0uzszPAykwqgUA9RSg9iwAAAA="/>
  </w:docVars>
  <w:rsids>
    <w:rsidRoot w:val="00842868"/>
    <w:rsid w:val="00024F98"/>
    <w:rsid w:val="00174052"/>
    <w:rsid w:val="00206E11"/>
    <w:rsid w:val="003637D8"/>
    <w:rsid w:val="00365B15"/>
    <w:rsid w:val="00375D09"/>
    <w:rsid w:val="003905E8"/>
    <w:rsid w:val="00485DF6"/>
    <w:rsid w:val="00532953"/>
    <w:rsid w:val="005F3EA9"/>
    <w:rsid w:val="00611D21"/>
    <w:rsid w:val="00643BA6"/>
    <w:rsid w:val="00672575"/>
    <w:rsid w:val="006F504D"/>
    <w:rsid w:val="00842868"/>
    <w:rsid w:val="008D6F0F"/>
    <w:rsid w:val="00956ACD"/>
    <w:rsid w:val="009A0E12"/>
    <w:rsid w:val="00BF70CD"/>
    <w:rsid w:val="00CC6691"/>
    <w:rsid w:val="00D00121"/>
    <w:rsid w:val="00D04855"/>
    <w:rsid w:val="00E32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4D02D"/>
  <w15:docId w15:val="{7A541B8D-9071-4451-9C41-56CD46A10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2953"/>
  </w:style>
  <w:style w:type="paragraph" w:styleId="Heading1">
    <w:name w:val="heading 1"/>
    <w:basedOn w:val="Normal"/>
    <w:next w:val="Normal"/>
    <w:link w:val="Heading1Char"/>
    <w:uiPriority w:val="9"/>
    <w:qFormat/>
    <w:rsid w:val="0053295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532953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paragraph" w:styleId="Heading3">
    <w:name w:val="heading 3"/>
    <w:basedOn w:val="Normal"/>
    <w:link w:val="Heading3Char"/>
    <w:uiPriority w:val="9"/>
    <w:qFormat/>
    <w:rsid w:val="00532953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3295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295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32953"/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532953"/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53295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ListParagraph">
    <w:name w:val="List Paragraph"/>
    <w:basedOn w:val="Normal"/>
    <w:uiPriority w:val="99"/>
    <w:qFormat/>
    <w:rsid w:val="0053295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24F9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4F9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e</dc:creator>
  <cp:lastModifiedBy>Jane Hutchens</cp:lastModifiedBy>
  <cp:revision>8</cp:revision>
  <dcterms:created xsi:type="dcterms:W3CDTF">2022-09-21T07:37:00Z</dcterms:created>
  <dcterms:modified xsi:type="dcterms:W3CDTF">2022-09-25T04:02:00Z</dcterms:modified>
</cp:coreProperties>
</file>